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c53158ac5e8565564d21dec65a5d8d3779dda"/>
      <w:r>
        <w:t xml:space="preserve">Unit 1 Lesson 16: Parallel Lines and the Angles in a Triangle</w:t>
      </w:r>
      <w:bookmarkEnd w:id="20"/>
    </w:p>
    <w:p>
      <w:pPr>
        <w:pStyle w:val="Heading3"/>
      </w:pPr>
      <w:bookmarkStart w:id="21" w:name="Xcb8482a3e1007c07c7fd68c0386d81a1e138dc1"/>
      <w:r>
        <w:t xml:space="preserve">1 True or False: Computational Relationship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t>−</m:t>
        </m:r>
        <m:r>
          <m:t>28</m:t>
        </m:r>
        <m:r>
          <m:t>=</m:t>
        </m:r>
        <m:r>
          <m:t>60</m:t>
        </m:r>
        <m: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=</m:t>
        </m:r>
        <m:r>
          <m:t>(</m:t>
        </m:r>
        <m:r>
          <m:t>2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)</m:t>
        </m:r>
        <m: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p>
      <w:pPr>
        <w:pStyle w:val="Heading3"/>
      </w:pPr>
      <w:bookmarkStart w:id="23" w:name="angle-plus-two"/>
      <w:r>
        <w:t xml:space="preserve">2 Angle Plus Two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3724880" cy="1660599"/>
            <wp:effectExtent b="0" l="0" r="0" t="0"/>
            <wp:docPr descr="Triangle A B C i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892049.323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892049.3443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pStyle w:val="Heading3"/>
      </w:pPr>
      <w:bookmarkStart w:id="28" w:name="every-triangle-in-the-world"/>
      <w:r>
        <w:t xml:space="preserve">3 Every Triangle in the World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is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892049.3646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D</m:t>
        </m:r>
        <m:r>
          <m:t>B</m:t>
        </m:r>
        <m:r>
          <m:t>A</m:t>
        </m:r>
        <m:r>
          <m:t>+</m:t>
        </m:r>
        <m:r>
          <m:t>b</m:t>
        </m:r>
        <m:r>
          <m:t>+</m:t>
        </m:r>
        <m:r>
          <m:t>m</m:t>
        </m:r>
        <m: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Use your answer to explain why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pStyle w:val="Heading3"/>
      </w:pPr>
      <w:bookmarkStart w:id="31" w:name="four-triangles-revisited-optional"/>
      <w:r>
        <w:t xml:space="preserve">4 Four Triangles Revisited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1" name="Picture"/>
            <a:graphic>
              <a:graphicData uri="http://schemas.openxmlformats.org/drawingml/2006/picture">
                <pic:pic>
                  <pic:nvPicPr>
                    <pic:cNvPr descr="/app/tmp/embedder-1605892049.4119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30Z</dcterms:created>
  <dcterms:modified xsi:type="dcterms:W3CDTF">2020-11-20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oWB0tiLo4t20+1kJqBWxBMFU1F0bpx72zWebe8zVjlhUl+JTvErRexZ765onASSXGnGYQK3LMgQIqKAoUDf0w==</vt:lpwstr>
  </property>
</Properties>
</file>